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14:paraId="2174FD9C" w14:textId="77777777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633F6E2" w14:textId="77777777" w:rsidR="00241721" w:rsidRPr="001E0A93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1E0A93">
              <w:rPr>
                <w:b/>
                <w:sz w:val="22"/>
                <w:szCs w:val="22"/>
                <w:lang w:val="en-US"/>
              </w:rPr>
              <w:t>Course title</w:t>
            </w:r>
          </w:p>
          <w:p w14:paraId="12930143" w14:textId="77777777" w:rsidR="002141DE" w:rsidRDefault="00CB0246" w:rsidP="00210A2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oordinati</w:t>
            </w:r>
            <w:r w:rsidR="00733703">
              <w:rPr>
                <w:sz w:val="22"/>
                <w:szCs w:val="22"/>
                <w:lang w:val="en-US"/>
              </w:rPr>
              <w:t>ve</w:t>
            </w:r>
            <w:r w:rsidRPr="00CB0246">
              <w:rPr>
                <w:sz w:val="22"/>
                <w:szCs w:val="22"/>
                <w:lang w:val="en-US"/>
              </w:rPr>
              <w:t xml:space="preserve"> chemistry</w:t>
            </w:r>
            <w:r w:rsidR="002141DE" w:rsidRPr="001E0A93">
              <w:rPr>
                <w:sz w:val="22"/>
                <w:szCs w:val="22"/>
                <w:lang w:val="en-US"/>
              </w:rPr>
              <w:t xml:space="preserve"> </w:t>
            </w:r>
            <w:r w:rsidR="002141DE">
              <w:rPr>
                <w:sz w:val="22"/>
                <w:szCs w:val="22"/>
                <w:lang w:val="en-US"/>
              </w:rPr>
              <w:t>– ERASMUS</w:t>
            </w:r>
          </w:p>
          <w:p w14:paraId="2CA433EB" w14:textId="77777777" w:rsidR="00241721" w:rsidRPr="000C63C2" w:rsidRDefault="00CB0246" w:rsidP="002605CE">
            <w:pPr>
              <w:rPr>
                <w:sz w:val="22"/>
                <w:szCs w:val="22"/>
                <w:lang w:val="en-US"/>
              </w:rPr>
            </w:pPr>
            <w:r w:rsidRPr="00CB0246">
              <w:rPr>
                <w:sz w:val="22"/>
                <w:szCs w:val="22"/>
                <w:lang w:val="en-US"/>
              </w:rPr>
              <w:t>Chemia koordynacyjna</w:t>
            </w:r>
            <w:r w:rsidR="002141DE">
              <w:rPr>
                <w:sz w:val="22"/>
                <w:szCs w:val="22"/>
                <w:lang w:val="en-US"/>
              </w:rPr>
              <w:t xml:space="preserve"> – ERASMUS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2688A46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14:paraId="6F8D7957" w14:textId="4E5CB4D1" w:rsidR="00241721" w:rsidRPr="000C63C2" w:rsidRDefault="00270A4C" w:rsidP="00270A4C">
            <w:pPr>
              <w:rPr>
                <w:sz w:val="22"/>
                <w:szCs w:val="22"/>
                <w:lang w:val="en-US"/>
              </w:rPr>
            </w:pPr>
            <w:r w:rsidRPr="00270A4C">
              <w:rPr>
                <w:sz w:val="22"/>
                <w:szCs w:val="22"/>
                <w:lang w:val="en-US"/>
              </w:rPr>
              <w:t>13.3.1</w:t>
            </w:r>
            <w:r w:rsidR="00214480">
              <w:rPr>
                <w:sz w:val="22"/>
                <w:szCs w:val="22"/>
                <w:lang w:val="en-US"/>
              </w:rPr>
              <w:t>348</w:t>
            </w:r>
          </w:p>
        </w:tc>
      </w:tr>
      <w:tr w:rsidR="00171F69" w:rsidRPr="00214480" w14:paraId="56A6544A" w14:textId="77777777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0321F04" w14:textId="77777777"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14:paraId="3DDCB206" w14:textId="77777777"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D5526E" w14:paraId="0AC5B8C0" w14:textId="77777777" w:rsidTr="00D5526E">
        <w:trPr>
          <w:trHeight w:val="145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45FC78FE" w14:textId="77777777"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D5526E" w14:paraId="4F319566" w14:textId="77777777" w:rsidTr="006A37B8">
              <w:tc>
                <w:tcPr>
                  <w:tcW w:w="2568" w:type="dxa"/>
                </w:tcPr>
                <w:p w14:paraId="01BA8783" w14:textId="77777777"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14:paraId="6BED5AE5" w14:textId="77777777"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0BC4E6C7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14:paraId="1BD613C5" w14:textId="77777777"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7EC13E3C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14:paraId="567D838C" w14:textId="77777777"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14:paraId="282C8686" w14:textId="77777777"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D5526E" w14:paraId="66AEB405" w14:textId="77777777" w:rsidTr="00210A2F">
              <w:tc>
                <w:tcPr>
                  <w:tcW w:w="2568" w:type="dxa"/>
                </w:tcPr>
                <w:p w14:paraId="3C3D5846" w14:textId="77777777" w:rsidR="00965A3A" w:rsidRPr="000C63C2" w:rsidRDefault="00825F01" w:rsidP="00617BB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 w:rsidR="00617BB5"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187056B0" w14:textId="77777777"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14:paraId="28BA6EF0" w14:textId="77777777"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14:paraId="133EAE3A" w14:textId="77777777"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D2DC6" w:rsidRPr="00D5526E" w14:paraId="6578B4CD" w14:textId="77777777" w:rsidTr="00210A2F">
              <w:tc>
                <w:tcPr>
                  <w:tcW w:w="2568" w:type="dxa"/>
                </w:tcPr>
                <w:p w14:paraId="573D128F" w14:textId="77777777"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5CFDE39F" w14:textId="77777777"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8" w:type="dxa"/>
                  <w:vAlign w:val="center"/>
                </w:tcPr>
                <w:p w14:paraId="13122547" w14:textId="77777777"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14:paraId="3A2CD874" w14:textId="77777777" w:rsidR="00ED2DC6" w:rsidRPr="000C63C2" w:rsidRDefault="00ED2DC6" w:rsidP="00ED2DC6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14:paraId="62BD146E" w14:textId="77777777"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214480" w14:paraId="1E45C859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4D49BB" w14:textId="77777777" w:rsidR="00241721" w:rsidRPr="00ED2DC6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ED2DC6">
              <w:rPr>
                <w:b/>
                <w:sz w:val="22"/>
                <w:szCs w:val="22"/>
                <w:lang w:val="en-US"/>
              </w:rPr>
              <w:t>Teaching staff</w:t>
            </w:r>
          </w:p>
          <w:p w14:paraId="56127CAC" w14:textId="77777777" w:rsidR="00241721" w:rsidRPr="000F6B50" w:rsidRDefault="002605CE" w:rsidP="000F6B50">
            <w:pPr>
              <w:rPr>
                <w:sz w:val="22"/>
                <w:szCs w:val="22"/>
                <w:lang w:val="en-US"/>
              </w:rPr>
            </w:pPr>
            <w:r w:rsidRPr="000F6B50">
              <w:rPr>
                <w:sz w:val="22"/>
                <w:szCs w:val="22"/>
                <w:lang w:val="en-US"/>
              </w:rPr>
              <w:t xml:space="preserve">dr </w:t>
            </w:r>
            <w:r w:rsidR="000F6B50" w:rsidRPr="000F6B50">
              <w:rPr>
                <w:sz w:val="22"/>
                <w:szCs w:val="22"/>
                <w:lang w:val="en-US"/>
              </w:rPr>
              <w:t>Krzysztof Żamojć</w:t>
            </w:r>
          </w:p>
        </w:tc>
      </w:tr>
      <w:tr w:rsidR="00171F69" w:rsidRPr="00214480" w14:paraId="53773B4F" w14:textId="77777777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7623CD74" w14:textId="77777777"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68DD426" w14:textId="77777777"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17BB5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2605CE">
              <w:rPr>
                <w:b/>
                <w:sz w:val="22"/>
                <w:szCs w:val="22"/>
                <w:lang w:val="en-US"/>
              </w:rPr>
              <w:t>4</w:t>
            </w:r>
          </w:p>
          <w:p w14:paraId="1A109D22" w14:textId="77777777" w:rsidR="00617BB5" w:rsidRPr="004A62AB" w:rsidRDefault="0089258F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2605CE">
              <w:rPr>
                <w:rFonts w:eastAsiaTheme="minorHAnsi"/>
                <w:sz w:val="22"/>
                <w:szCs w:val="22"/>
                <w:lang w:val="en-GB" w:eastAsia="en-US"/>
              </w:rPr>
              <w:t>30</w:t>
            </w:r>
            <w:r w:rsidR="00617BB5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0A68E757" w14:textId="77777777"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2605CE">
              <w:rPr>
                <w:rFonts w:eastAsiaTheme="minorHAnsi"/>
                <w:sz w:val="22"/>
                <w:szCs w:val="22"/>
                <w:lang w:val="en-GB" w:eastAsia="en-US"/>
              </w:rPr>
              <w:t>2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757F9ABE" w14:textId="77777777"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2605CE">
              <w:rPr>
                <w:rFonts w:eastAsiaTheme="minorHAnsi"/>
                <w:sz w:val="22"/>
                <w:szCs w:val="22"/>
                <w:lang w:val="en-GB" w:eastAsia="en-US"/>
              </w:rPr>
              <w:t>5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3B605652" w14:textId="77777777" w:rsidR="00617BB5" w:rsidRPr="000C63C2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="002605CE">
              <w:rPr>
                <w:rFonts w:eastAsiaTheme="minorHAnsi"/>
                <w:sz w:val="22"/>
                <w:szCs w:val="22"/>
                <w:lang w:val="en-GB" w:eastAsia="en-US"/>
              </w:rPr>
              <w:t>0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2605CE">
              <w:rPr>
                <w:rFonts w:eastAsiaTheme="minorHAnsi"/>
                <w:sz w:val="22"/>
                <w:szCs w:val="22"/>
                <w:lang w:val="en-GB" w:eastAsia="en-US"/>
              </w:rPr>
              <w:t>4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>ECTS</w:t>
            </w:r>
          </w:p>
          <w:p w14:paraId="79DC65D2" w14:textId="77777777"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14:paraId="173B27EC" w14:textId="77777777"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617BB5" w14:paraId="201C185C" w14:textId="77777777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202B36D8" w14:textId="77777777"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14:paraId="34E3BA96" w14:textId="77777777" w:rsidR="007D12CE" w:rsidRPr="000C63C2" w:rsidRDefault="00CB0246" w:rsidP="00CB0246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eminar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F79D639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5B434CAE" w14:textId="77777777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70DF381E" w14:textId="77777777"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14:paraId="3E78C7AA" w14:textId="77777777" w:rsidR="009070AA" w:rsidRPr="000C63C2" w:rsidRDefault="0064605C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A90ACD5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2A9ACCE0" w14:textId="77777777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FE19F3B" w14:textId="77777777"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4DA6631D" w14:textId="77777777" w:rsidR="005431D0" w:rsidRPr="000C63C2" w:rsidRDefault="002605CE" w:rsidP="00CB0246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0</w:t>
            </w:r>
            <w:r w:rsidR="00CB0246">
              <w:rPr>
                <w:sz w:val="22"/>
                <w:szCs w:val="22"/>
                <w:lang w:val="en-US"/>
              </w:rPr>
              <w:t xml:space="preserve"> h - seminar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33530B9" w14:textId="77777777"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0B65A089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0FB2728A" w14:textId="77777777"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14:paraId="4BE0D559" w14:textId="77777777" w:rsidR="00241721" w:rsidRPr="000C63C2" w:rsidRDefault="002605CE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14:paraId="52CB3E8F" w14:textId="77777777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4CC5C25" w14:textId="77777777" w:rsidR="00ED2DC6" w:rsidRPr="00BC709B" w:rsidRDefault="00ED2DC6" w:rsidP="00ED2DC6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14:paraId="3EF7D002" w14:textId="77777777" w:rsidR="00241721" w:rsidRPr="000C63C2" w:rsidRDefault="00ED2DC6" w:rsidP="00ED2DC6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3F3AB07" w14:textId="77777777"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14:paraId="75F4FE43" w14:textId="77777777"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214480" w14:paraId="7447F3A7" w14:textId="77777777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5A2BD548" w14:textId="77777777"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14:paraId="5EA2031F" w14:textId="77777777"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14:paraId="085E9F8C" w14:textId="77777777" w:rsidR="00147D8C" w:rsidRPr="000C63C2" w:rsidRDefault="00CB0246" w:rsidP="00210A2F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GB"/>
              </w:rPr>
              <w:t xml:space="preserve">Seminar </w:t>
            </w:r>
          </w:p>
          <w:p w14:paraId="311B64D3" w14:textId="77777777"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02F7B784" w14:textId="77777777"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214480" w14:paraId="212C9C49" w14:textId="77777777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075B506D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5529084A" w14:textId="77777777"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14:paraId="222FDC8C" w14:textId="77777777" w:rsidR="00973D23" w:rsidRPr="000C63C2" w:rsidRDefault="006C7012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214480" w14:paraId="59ECC880" w14:textId="77777777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4774638D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571BF98E" w14:textId="77777777"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14:paraId="6741948D" w14:textId="77777777"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214480" w14:paraId="78A89B1F" w14:textId="77777777" w:rsidTr="0064605C">
        <w:trPr>
          <w:trHeight w:val="79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6BD4CA30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5D5D7EA9" w14:textId="77777777"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14:paraId="66D0F089" w14:textId="77777777" w:rsidR="00147D8C" w:rsidRPr="0064605C" w:rsidRDefault="00147D8C" w:rsidP="0064605C">
            <w:pPr>
              <w:ind w:left="129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214480" w14:paraId="59AC9D58" w14:textId="77777777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753EEEB" w14:textId="77777777"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14:paraId="6A01948C" w14:textId="77777777"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214480" w14:paraId="79DC7BAA" w14:textId="77777777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4E1D14AE" w14:textId="77777777"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14:paraId="4CAF3DA3" w14:textId="77777777" w:rsidR="00ED2DC6" w:rsidRPr="000C63C2" w:rsidRDefault="00CB0246" w:rsidP="00CB0246">
            <w:pPr>
              <w:rPr>
                <w:sz w:val="22"/>
                <w:szCs w:val="22"/>
                <w:lang w:val="en-GB"/>
              </w:rPr>
            </w:pPr>
            <w:r w:rsidRPr="00CB0246">
              <w:rPr>
                <w:sz w:val="22"/>
                <w:szCs w:val="22"/>
                <w:lang w:val="en-GB"/>
              </w:rPr>
              <w:t>Systematic nomenclature of coordination chemistry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CB0246">
              <w:rPr>
                <w:sz w:val="22"/>
                <w:szCs w:val="22"/>
                <w:lang w:val="en-GB"/>
              </w:rPr>
              <w:t>Application of known theories to explain problems of stereochemistry, spectroscopic properties and magnetic coordination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CB0246">
              <w:rPr>
                <w:sz w:val="22"/>
                <w:szCs w:val="22"/>
                <w:lang w:val="en-GB"/>
              </w:rPr>
              <w:t>compounds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CB0246">
              <w:rPr>
                <w:sz w:val="22"/>
                <w:szCs w:val="22"/>
                <w:lang w:val="en-GB"/>
              </w:rPr>
              <w:t>Introduction to the subject matter related to the interpretation of the electronic absorption spectra of the coordination compounds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CB0246">
              <w:rPr>
                <w:sz w:val="22"/>
                <w:szCs w:val="22"/>
                <w:lang w:val="en-GB"/>
              </w:rPr>
              <w:t>of d-block metals based on the parameters of Slater-Condon-Shortley and Racah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CB0246">
              <w:rPr>
                <w:sz w:val="22"/>
                <w:szCs w:val="22"/>
                <w:lang w:val="en-GB"/>
              </w:rPr>
              <w:t>Application of the molecular orbital theory to the description of bonds in complexes.</w:t>
            </w:r>
          </w:p>
        </w:tc>
      </w:tr>
      <w:tr w:rsidR="00171F69" w:rsidRPr="00214480" w14:paraId="71C7CB2C" w14:textId="77777777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A8126B7" w14:textId="77777777"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14:paraId="67B6FAFE" w14:textId="77777777" w:rsidR="00001C8A" w:rsidRPr="000C63C2" w:rsidRDefault="00CB0246" w:rsidP="00CB0246">
            <w:pPr>
              <w:rPr>
                <w:sz w:val="22"/>
                <w:szCs w:val="22"/>
                <w:lang w:val="en-US"/>
              </w:rPr>
            </w:pPr>
            <w:r w:rsidRPr="00CB0246">
              <w:rPr>
                <w:sz w:val="22"/>
                <w:szCs w:val="22"/>
                <w:lang w:val="en-US"/>
              </w:rPr>
              <w:t>Introduction to Coordination Chemistry: survey of coordination numbers; stereochemistry, ligand types; d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configurations;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elementary bonding theories; structure determination; nomenclature. Structural and Stereoisomerism: types of structural isomers;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types of stereoisomers (cis and trans; mer and fac; sym and asym; optical isomers). Symmetry and Point Groups: determination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symmetry elements and operations; molecular point group determination; symmetry and dipole moment and chirality. Synthetic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Reactions: addition, substitution, dissociation, redox, and reactions of coordinated ligands; catalytic processes; inertness and lability;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chelate effect; trans-effect; reactions in non-aqueous media. Crystal field theory: Magnetic properties and CF stabilization energy;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 xml:space="preserve">electronic </w:t>
            </w:r>
            <w:r w:rsidRPr="00CB0246">
              <w:rPr>
                <w:sz w:val="22"/>
                <w:szCs w:val="22"/>
                <w:lang w:val="en-US"/>
              </w:rPr>
              <w:lastRenderedPageBreak/>
              <w:t>absorption spectra; spectrochemical series; Jahn-Teller effect; thermodynamics and crystal field effects. Term symbol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Slater-condon parameters for atoms and ions of the first transition period. Special Topics in Coordination Chemistry: metal-metal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bonds; solar energy conversion. Calculations using Orgel diagrams, Explain the difference between Orgel and Tanabe-Sugano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diagrams. Mechanisms of ligand substitutions, small molecule activation and transition metal-catalysed reactions will be discussed</w:t>
            </w:r>
          </w:p>
        </w:tc>
      </w:tr>
      <w:tr w:rsidR="00171F69" w:rsidRPr="00214480" w14:paraId="18DF68CC" w14:textId="77777777" w:rsidTr="004C0CF8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8CA3C37" w14:textId="77777777"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2174CCBE" w14:textId="77777777" w:rsidR="00383B0B" w:rsidRPr="00383B0B" w:rsidRDefault="00CB0246" w:rsidP="00383B0B">
            <w:pPr>
              <w:rPr>
                <w:sz w:val="22"/>
                <w:szCs w:val="22"/>
                <w:lang w:val="en-US"/>
              </w:rPr>
            </w:pPr>
            <w:r w:rsidRPr="00CB0246">
              <w:rPr>
                <w:sz w:val="22"/>
                <w:szCs w:val="22"/>
                <w:lang w:val="en-US"/>
              </w:rPr>
              <w:t>Coordination Chemistry Reviews</w:t>
            </w:r>
          </w:p>
        </w:tc>
      </w:tr>
      <w:tr w:rsidR="00171F69" w:rsidRPr="00214480" w14:paraId="1228AD7F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C4106F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14:paraId="75B7403F" w14:textId="77777777" w:rsidR="00070A9B" w:rsidRPr="00997D7C" w:rsidRDefault="00CB0246" w:rsidP="00CB0246">
            <w:pPr>
              <w:jc w:val="both"/>
              <w:rPr>
                <w:sz w:val="22"/>
                <w:szCs w:val="22"/>
                <w:lang w:val="en-US"/>
              </w:rPr>
            </w:pPr>
            <w:r w:rsidRPr="00CB0246">
              <w:rPr>
                <w:sz w:val="22"/>
                <w:szCs w:val="22"/>
                <w:lang w:val="en-US"/>
              </w:rPr>
              <w:t>By the end of the course, the student must be able to: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Recall typical ligands; name typical coordination compounds and describe their geometry Judge the existence of isomers and draw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such isomers; Calculate the oxidation states of metals and the number of d electron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Apply soft-hard acid-base theory to predict the stability of complexes; interpret chelate effect; determine the relative stability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complexes according to structural factor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Deduce the crystal field splitting diagram for octahedral, tetrahedral, and square planar complexes; decide the electronic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configuration. Generate the ligand field diagram for octahedral complexe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Decide if a complex is high spin or low spin using ligand field theory; understand and explain the spectrochemical serie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Estimate the spin-only magnetic moment of complexes according to ligand field theory; Determine whether an electronic transitio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is allowed and the intensity of such transition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Describe various metal-ligand interactions in terms of sigma- and pi-bonding interaction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Explain the stability of d-metal complexes, their reactivity, and the mechanisms of ligand substitution reactions</w:t>
            </w:r>
          </w:p>
        </w:tc>
      </w:tr>
      <w:tr w:rsidR="00171F69" w:rsidRPr="00214480" w14:paraId="553F0935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94974F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14:paraId="087D980E" w14:textId="77777777" w:rsidR="00006C93" w:rsidRPr="000C63C2" w:rsidRDefault="00CB0246" w:rsidP="00CB0246">
            <w:pPr>
              <w:jc w:val="both"/>
              <w:rPr>
                <w:sz w:val="22"/>
                <w:szCs w:val="22"/>
                <w:lang w:val="en-US"/>
              </w:rPr>
            </w:pPr>
            <w:r w:rsidRPr="00CB0246">
              <w:rPr>
                <w:sz w:val="22"/>
                <w:szCs w:val="22"/>
                <w:lang w:val="en-US"/>
              </w:rPr>
              <w:t>Skills to solve problems related to coordination chemistry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Skills to solve problems related to structural coordination chemistry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Skills to solve problems related to the reactivity of complex compound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Skills to solve problems associated with spectroscopy and magnetism in complexe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The general skills that should be acquired by the student and in which the course aims at are: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Search, analysis and synthesis of data and information and making decision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Turning theory into practice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Promotion of free, creative and inductive thinking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Independent and teamwork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Acquisition of the appropriate theoretical and practical knowledge base to enable the further training both in theory (in mor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specific subjects of Coordination Chemistry) and in laboratory.</w:t>
            </w:r>
          </w:p>
        </w:tc>
      </w:tr>
      <w:tr w:rsidR="00171F69" w:rsidRPr="00CB0246" w14:paraId="0B243F10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E5111F7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14:paraId="372B1729" w14:textId="77777777" w:rsidR="00070A9B" w:rsidRPr="000C63C2" w:rsidRDefault="00CB0246" w:rsidP="00CB0246">
            <w:pPr>
              <w:jc w:val="both"/>
              <w:rPr>
                <w:sz w:val="22"/>
                <w:szCs w:val="22"/>
                <w:lang w:val="en-US"/>
              </w:rPr>
            </w:pPr>
            <w:r w:rsidRPr="00CB0246">
              <w:rPr>
                <w:sz w:val="22"/>
                <w:szCs w:val="22"/>
                <w:lang w:val="en-US"/>
              </w:rPr>
              <w:t>Search for, analysis and synthesis of data and information, with the use of the necessary technology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Adapting to new situation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Decision-making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Working independently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Team work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Working in an interdisciplinary environment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Production of new research idea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Showing social, professional and ethical responsibility criticism and self-criticism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Production of free, creative and inductive thinking</w:t>
            </w:r>
          </w:p>
        </w:tc>
      </w:tr>
    </w:tbl>
    <w:p w14:paraId="08940103" w14:textId="77777777"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D9EBB" w14:textId="77777777" w:rsidR="004F6720" w:rsidRDefault="004F6720" w:rsidP="00941E09">
      <w:r>
        <w:separator/>
      </w:r>
    </w:p>
  </w:endnote>
  <w:endnote w:type="continuationSeparator" w:id="0">
    <w:p w14:paraId="55C50AFB" w14:textId="77777777" w:rsidR="004F6720" w:rsidRDefault="004F6720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2ADB0" w14:textId="77777777"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0F6B50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B2D59" w14:textId="77777777" w:rsidR="004F6720" w:rsidRDefault="004F6720" w:rsidP="00941E09">
      <w:r>
        <w:separator/>
      </w:r>
    </w:p>
  </w:footnote>
  <w:footnote w:type="continuationSeparator" w:id="0">
    <w:p w14:paraId="0ED77409" w14:textId="77777777" w:rsidR="004F6720" w:rsidRDefault="004F6720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E16F7" w14:textId="77777777"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01D55712" wp14:editId="707A03B6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14:paraId="3803C1F2" w14:textId="77777777"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03342DF2" w14:textId="77777777"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03D345E7" w14:textId="77777777"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 w16cid:durableId="1020667120">
    <w:abstractNumId w:val="0"/>
  </w:num>
  <w:num w:numId="2" w16cid:durableId="363598821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bQwNjA3NDAyNjVR0lEKTi0uzszPAykwrgUAAKKDdy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0F6B50"/>
    <w:rsid w:val="00115DF5"/>
    <w:rsid w:val="00142223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0A93"/>
    <w:rsid w:val="001E4534"/>
    <w:rsid w:val="001F038B"/>
    <w:rsid w:val="001F1328"/>
    <w:rsid w:val="00205923"/>
    <w:rsid w:val="00210A2F"/>
    <w:rsid w:val="002118D9"/>
    <w:rsid w:val="002141DE"/>
    <w:rsid w:val="00214480"/>
    <w:rsid w:val="002158FC"/>
    <w:rsid w:val="002241B7"/>
    <w:rsid w:val="00225937"/>
    <w:rsid w:val="00226C55"/>
    <w:rsid w:val="0023459E"/>
    <w:rsid w:val="00241721"/>
    <w:rsid w:val="002605CE"/>
    <w:rsid w:val="00265EB9"/>
    <w:rsid w:val="00270A4C"/>
    <w:rsid w:val="00271A3A"/>
    <w:rsid w:val="00271FBB"/>
    <w:rsid w:val="00273F03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175BC"/>
    <w:rsid w:val="00321495"/>
    <w:rsid w:val="00322FF3"/>
    <w:rsid w:val="00345929"/>
    <w:rsid w:val="0037138B"/>
    <w:rsid w:val="00373E52"/>
    <w:rsid w:val="00383B0B"/>
    <w:rsid w:val="00393900"/>
    <w:rsid w:val="003968EC"/>
    <w:rsid w:val="00397563"/>
    <w:rsid w:val="003A5287"/>
    <w:rsid w:val="003B13F9"/>
    <w:rsid w:val="003B40D7"/>
    <w:rsid w:val="003C1888"/>
    <w:rsid w:val="003D5BF2"/>
    <w:rsid w:val="003E2662"/>
    <w:rsid w:val="003E6429"/>
    <w:rsid w:val="0040012F"/>
    <w:rsid w:val="004037C8"/>
    <w:rsid w:val="00410C33"/>
    <w:rsid w:val="00411FF8"/>
    <w:rsid w:val="004306A1"/>
    <w:rsid w:val="00453F1E"/>
    <w:rsid w:val="0048100E"/>
    <w:rsid w:val="00485C42"/>
    <w:rsid w:val="00487AB5"/>
    <w:rsid w:val="004A19EF"/>
    <w:rsid w:val="004A27BA"/>
    <w:rsid w:val="004B491C"/>
    <w:rsid w:val="004B6FA5"/>
    <w:rsid w:val="004B7B65"/>
    <w:rsid w:val="004C0CF8"/>
    <w:rsid w:val="004C756C"/>
    <w:rsid w:val="004E2490"/>
    <w:rsid w:val="004F6720"/>
    <w:rsid w:val="004F7945"/>
    <w:rsid w:val="00501F58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4854"/>
    <w:rsid w:val="005E2330"/>
    <w:rsid w:val="005E3A42"/>
    <w:rsid w:val="00617BB5"/>
    <w:rsid w:val="00620A9A"/>
    <w:rsid w:val="00620EEF"/>
    <w:rsid w:val="00624DC6"/>
    <w:rsid w:val="00625373"/>
    <w:rsid w:val="0064605C"/>
    <w:rsid w:val="006602B5"/>
    <w:rsid w:val="0066480A"/>
    <w:rsid w:val="00670F4B"/>
    <w:rsid w:val="00676A27"/>
    <w:rsid w:val="00677F13"/>
    <w:rsid w:val="00680440"/>
    <w:rsid w:val="006849B0"/>
    <w:rsid w:val="00695878"/>
    <w:rsid w:val="00697075"/>
    <w:rsid w:val="006A0AD9"/>
    <w:rsid w:val="006A37B8"/>
    <w:rsid w:val="006B121A"/>
    <w:rsid w:val="006B1D12"/>
    <w:rsid w:val="006B366A"/>
    <w:rsid w:val="006B6509"/>
    <w:rsid w:val="006C1ABB"/>
    <w:rsid w:val="006C7012"/>
    <w:rsid w:val="006D165E"/>
    <w:rsid w:val="006D6880"/>
    <w:rsid w:val="006E430A"/>
    <w:rsid w:val="006F17B2"/>
    <w:rsid w:val="00703D34"/>
    <w:rsid w:val="00705274"/>
    <w:rsid w:val="0072323E"/>
    <w:rsid w:val="00731BCA"/>
    <w:rsid w:val="00733703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F330E"/>
    <w:rsid w:val="008109EE"/>
    <w:rsid w:val="008122C2"/>
    <w:rsid w:val="008211E6"/>
    <w:rsid w:val="00822F50"/>
    <w:rsid w:val="00825F01"/>
    <w:rsid w:val="00870A74"/>
    <w:rsid w:val="00872223"/>
    <w:rsid w:val="00872DA4"/>
    <w:rsid w:val="008735C8"/>
    <w:rsid w:val="0087514C"/>
    <w:rsid w:val="008832D6"/>
    <w:rsid w:val="0089258F"/>
    <w:rsid w:val="00897260"/>
    <w:rsid w:val="008A0701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97D7C"/>
    <w:rsid w:val="009A20EF"/>
    <w:rsid w:val="009A24AB"/>
    <w:rsid w:val="009A3F76"/>
    <w:rsid w:val="009E3F36"/>
    <w:rsid w:val="009F151A"/>
    <w:rsid w:val="009F5463"/>
    <w:rsid w:val="009F6101"/>
    <w:rsid w:val="00A02E16"/>
    <w:rsid w:val="00A05716"/>
    <w:rsid w:val="00A13C6F"/>
    <w:rsid w:val="00A15050"/>
    <w:rsid w:val="00A15F9B"/>
    <w:rsid w:val="00A20758"/>
    <w:rsid w:val="00A24A90"/>
    <w:rsid w:val="00A4324F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61EA"/>
    <w:rsid w:val="00B97144"/>
    <w:rsid w:val="00BA16F8"/>
    <w:rsid w:val="00BA2987"/>
    <w:rsid w:val="00BB14EF"/>
    <w:rsid w:val="00BB442A"/>
    <w:rsid w:val="00BC445F"/>
    <w:rsid w:val="00BD3F77"/>
    <w:rsid w:val="00BD7886"/>
    <w:rsid w:val="00BD7EF1"/>
    <w:rsid w:val="00BE1569"/>
    <w:rsid w:val="00BF1038"/>
    <w:rsid w:val="00BF75E1"/>
    <w:rsid w:val="00C175B6"/>
    <w:rsid w:val="00C33541"/>
    <w:rsid w:val="00C5106D"/>
    <w:rsid w:val="00C65211"/>
    <w:rsid w:val="00C768BB"/>
    <w:rsid w:val="00C80BD7"/>
    <w:rsid w:val="00C83F4A"/>
    <w:rsid w:val="00C91415"/>
    <w:rsid w:val="00C922FC"/>
    <w:rsid w:val="00C954A2"/>
    <w:rsid w:val="00CB0246"/>
    <w:rsid w:val="00CC51AF"/>
    <w:rsid w:val="00CD29F1"/>
    <w:rsid w:val="00CD4456"/>
    <w:rsid w:val="00CD49DE"/>
    <w:rsid w:val="00CE4D65"/>
    <w:rsid w:val="00CF5C9E"/>
    <w:rsid w:val="00D4506C"/>
    <w:rsid w:val="00D47121"/>
    <w:rsid w:val="00D51E95"/>
    <w:rsid w:val="00D5526E"/>
    <w:rsid w:val="00D6323E"/>
    <w:rsid w:val="00D93227"/>
    <w:rsid w:val="00DC0F20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063A"/>
    <w:rsid w:val="00E72664"/>
    <w:rsid w:val="00E81CF5"/>
    <w:rsid w:val="00E8665C"/>
    <w:rsid w:val="00E90896"/>
    <w:rsid w:val="00EA7496"/>
    <w:rsid w:val="00EB5009"/>
    <w:rsid w:val="00EB7ACA"/>
    <w:rsid w:val="00EC4696"/>
    <w:rsid w:val="00ED2DC6"/>
    <w:rsid w:val="00ED5E7A"/>
    <w:rsid w:val="00EE313C"/>
    <w:rsid w:val="00EE5AA8"/>
    <w:rsid w:val="00EE75E7"/>
    <w:rsid w:val="00F07562"/>
    <w:rsid w:val="00F07814"/>
    <w:rsid w:val="00F1315D"/>
    <w:rsid w:val="00F4282D"/>
    <w:rsid w:val="00F52157"/>
    <w:rsid w:val="00F57AD8"/>
    <w:rsid w:val="00F8070B"/>
    <w:rsid w:val="00F90DE5"/>
    <w:rsid w:val="00FA69D3"/>
    <w:rsid w:val="00FB236D"/>
    <w:rsid w:val="00FC6438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424829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6032F96-389A-4857-9366-9E41C786C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727</Words>
  <Characters>4640</Characters>
  <Application>Microsoft Office Word</Application>
  <DocSecurity>0</DocSecurity>
  <Lines>118</Lines>
  <Paragraphs>6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5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mara Strumińska-Parulska</cp:lastModifiedBy>
  <cp:revision>41</cp:revision>
  <cp:lastPrinted>2019-06-03T08:53:00Z</cp:lastPrinted>
  <dcterms:created xsi:type="dcterms:W3CDTF">2019-06-06T08:22:00Z</dcterms:created>
  <dcterms:modified xsi:type="dcterms:W3CDTF">2023-05-19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9c4c06ba74ac01fa146ee82e3239633c90412db160e61a96070e4c216e5519</vt:lpwstr>
  </property>
</Properties>
</file>